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erangkat-lunak-jaringan-kendali-hvac"/>
    <w:p>
      <w:pPr>
        <w:pStyle w:val="Heading1"/>
      </w:pPr>
      <w:r>
        <w:t xml:space="preserve">9. Perangkat Lunak Jaringan Kendali HVAC</w:t>
      </w:r>
    </w:p>
    <w:p>
      <w:pPr>
        <w:pStyle w:val="FirstParagraph"/>
      </w:pPr>
      <w:r>
        <w:t xml:space="preserve">Perangkat lunak jaringan kendali HVAC terdiri dari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C Program</w:t>
      </w:r>
      <w:r>
        <w:t xml:space="preserve">: Logika kontrol utama (Structured Text/ladder) untuk mengatur urutan operasi, safety, dan fault handling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MI/SCADA</w:t>
      </w:r>
      <w:r>
        <w:t xml:space="preserve">: Antarmuka operator berbasis software (misal: Python Tkinter, WinCC, Wonderware) untuk monitoring status, alarm, dan kontrol manual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Komunikasi</w:t>
      </w:r>
      <w:r>
        <w:t xml:space="preserve">: Protokol komunikasi industri (Modbus, Ethernet/IP) untuk pertukaran data antara PLC, HMI, dan perangkat lain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mulasi</w:t>
      </w:r>
      <w:r>
        <w:t xml:space="preserve">: Program simulasi (misal: Python) untuk pengujian logika dan visualisasi proses sebelum implementasi fisik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 Logging</w:t>
      </w:r>
      <w:r>
        <w:t xml:space="preserve">: Fitur pencatatan data proses untuk analisis dan troubleshooting.</w:t>
      </w:r>
    </w:p>
    <w:bookmarkStart w:id="27" w:name="X3e66cead1c652d9225e28143f87bbb5c2de7be2"/>
    <w:p>
      <w:pPr>
        <w:pStyle w:val="Heading2"/>
      </w:pPr>
      <w:r>
        <w:t xml:space="preserve">9.1 Lampiran: Control System Plan and I/O Table</w:t>
      </w:r>
    </w:p>
    <w:bookmarkStart w:id="20" w:name="control-philosophy"/>
    <w:p>
      <w:pPr>
        <w:pStyle w:val="Heading3"/>
      </w:pPr>
      <w:r>
        <w:t xml:space="preserve">9.1.1 Control Philosophy</w:t>
      </w:r>
    </w:p>
    <w:p>
      <w:pPr>
        <w:numPr>
          <w:ilvl w:val="0"/>
          <w:numId w:val="1001"/>
        </w:numPr>
        <w:pStyle w:val="Compact"/>
      </w:pPr>
      <w:r>
        <w:t xml:space="preserve">The system is fully automated with manual override for all pumps and valves.</w:t>
      </w:r>
    </w:p>
    <w:p>
      <w:pPr>
        <w:numPr>
          <w:ilvl w:val="0"/>
          <w:numId w:val="1001"/>
        </w:numPr>
        <w:pStyle w:val="Compact"/>
      </w:pPr>
      <w:r>
        <w:t xml:space="preserve">Main control logic is based on air levels, flow, pressure, and turbidity.</w:t>
      </w:r>
    </w:p>
    <w:p>
      <w:pPr>
        <w:numPr>
          <w:ilvl w:val="0"/>
          <w:numId w:val="1001"/>
        </w:numPr>
        <w:pStyle w:val="Compact"/>
      </w:pPr>
      <w:r>
        <w:t xml:space="preserve">Alarms are generated for abnormal conditions (low/high level, high turbidity, low pressure, etc.).</w:t>
      </w:r>
    </w:p>
    <w:p>
      <w:pPr>
        <w:numPr>
          <w:ilvl w:val="0"/>
          <w:numId w:val="1001"/>
        </w:numPr>
        <w:pStyle w:val="Compact"/>
      </w:pPr>
      <w:r>
        <w:t xml:space="preserve">All critical parameters are monitored and logged.</w:t>
      </w:r>
    </w:p>
    <w:p>
      <w:pPr>
        <w:numPr>
          <w:ilvl w:val="0"/>
          <w:numId w:val="1001"/>
        </w:numPr>
        <w:pStyle w:val="Compact"/>
      </w:pPr>
      <w:r>
        <w:t xml:space="preserve">Local HMI/SCADA for operator interface; remote monitoring option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cture Update:</w:t>
      </w:r>
      <w:r>
        <w:t xml:space="preserve"> </w:t>
      </w:r>
      <w:r>
        <w:t xml:space="preserve">The system now uses a modular process and control architecture, with clear separation of sensors, logic, and actuators as shown in the updated flowcharts. PLC/SCADA or software logic group handles all process decisions and actuator commands.</w:t>
      </w:r>
    </w:p>
    <w:bookmarkEnd w:id="20"/>
    <w:bookmarkStart w:id="21" w:name="main-control-logic"/>
    <w:p>
      <w:pPr>
        <w:pStyle w:val="Heading3"/>
      </w:pPr>
      <w:r>
        <w:t xml:space="preserve">9.1.2 Main Control Log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ake Fan</w:t>
      </w:r>
      <w:r>
        <w:t xml:space="preserve">: Starts if pre-treatment and HVAC are ready, stops on low ground tank level or alarm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-treatment</w:t>
      </w:r>
      <w:r>
        <w:t xml:space="preserve">: Backwash cycle triggered by high differential pressure or tim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VAC High-Pressure Pump</w:t>
      </w:r>
      <w:r>
        <w:t xml:space="preserve">: Starts if pre-treatment is OK and ground tank has sufficient level; stops on low pressure, high pressure, or low ground tank leve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ost-treatment</w:t>
      </w:r>
      <w:r>
        <w:t xml:space="preserve">: Disinfection runs in parallel with HVAC outpu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nsfer Pump to Roof Tank</w:t>
      </w:r>
      <w:r>
        <w:t xml:space="preserve">: Starts if roof tank is not full and ground tank has air; stops if roof tank is full or ground tank is low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larms</w:t>
      </w:r>
      <w:r>
        <w:t xml:space="preserve">: Any abnormal sensor reading triggers alarm and can stop relevant equipmen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rchitecture Update:</w:t>
      </w:r>
      <w:r>
        <w:t xml:space="preserve"> </w:t>
      </w:r>
      <w:r>
        <w:t xml:space="preserve">Logic is now explicitly mapped from sensors to logic functions to actuators, as per the new flowcharts. All sensor values are routed to a central logic group (PLC or software), which then controls actuators.</w:t>
      </w:r>
    </w:p>
    <w:bookmarkEnd w:id="21"/>
    <w:bookmarkStart w:id="22" w:name="io-table"/>
    <w:p>
      <w:pPr>
        <w:pStyle w:val="Heading3"/>
      </w:pPr>
      <w:r>
        <w:t xml:space="preserve">9.1.3 I/O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5"/>
        <w:gridCol w:w="640"/>
        <w:gridCol w:w="2620"/>
        <w:gridCol w:w="1455"/>
        <w:gridCol w:w="990"/>
        <w:gridCol w:w="7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g/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C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MI Displ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nd Tank Level Transm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nd 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_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T-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f Tank Level Transm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f 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_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ake Flow Transm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ake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_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display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-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Output Flow Transm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Out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_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display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Feed Pressure Transm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F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T_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T-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Output Pressure Transmi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Out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T_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display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treatment Turbidity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-treatment Outl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_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ake Fan Start/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a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High-Pressure Pump Start/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Fe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treatment Pump Start/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 Pump to Ground 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 to Roof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 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-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 Pump to Roof T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 Ro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ized Valve (Primar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Process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Feed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VAC Fee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display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treatment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treatment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display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nd Transfer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nd Transfer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display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ftop Pump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ftop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display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-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f Tank Transfer Val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f Transfer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_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not display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V Disinfection Unit On/O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-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V_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v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l Alarm Out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Pa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_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V-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sure Relief Valve Open/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 Membrane/Brine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V_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v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_RU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/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Running 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_Ru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_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/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rgency Stop 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Lo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ergency_S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</w:tr>
    </w:tbl>
    <w:p>
      <w:pPr>
        <w:pStyle w:val="BodyText"/>
      </w:pPr>
      <w:r>
        <w:rPr>
          <w:bCs/>
          <w:b/>
        </w:rPr>
        <w:t xml:space="preserve">Internal Logic Variables (PLC Only):</w:t>
      </w:r>
      <w:r>
        <w:t xml:space="preserve"> </w:t>
      </w:r>
      <w:r>
        <w:t xml:space="preserve">| Variable | Type | Description |</w:t>
      </w:r>
      <w:r>
        <w:t xml:space="preserve"> </w:t>
      </w:r>
      <w:r>
        <w:t xml:space="preserve">|————————-|———–|———————————————|</w:t>
      </w:r>
      <w:r>
        <w:t xml:space="preserve"> </w:t>
      </w:r>
      <w:r>
        <w:t xml:space="preserve">| PreTreatment_OK | BOOL | Pre-treatment conditions satisfied |</w:t>
      </w:r>
      <w:r>
        <w:t xml:space="preserve"> </w:t>
      </w:r>
      <w:r>
        <w:t xml:space="preserve">| RO_OK | BOOL | RO system conditions satisfied |</w:t>
      </w:r>
      <w:r>
        <w:t xml:space="preserve"> </w:t>
      </w:r>
      <w:r>
        <w:t xml:space="preserve">| PostTreatment_OK | BOOL | Post-treatment conditions satisfied |</w:t>
      </w:r>
      <w:r>
        <w:t xml:space="preserve"> </w:t>
      </w:r>
      <w:r>
        <w:t xml:space="preserve">| Alarm | BOOL | Internal alarm condition |</w:t>
      </w:r>
      <w:r>
        <w:t xml:space="preserve"> </w:t>
      </w:r>
      <w:r>
        <w:t xml:space="preserve">| P103_OK | BOOL | P-103 activation condition |</w:t>
      </w:r>
      <w:r>
        <w:t xml:space="preserve"> </w:t>
      </w:r>
      <w:r>
        <w:t xml:space="preserve">| P104_OK | BOOL | P-104 activation condition |</w:t>
      </w:r>
      <w:r>
        <w:t xml:space="preserve"> </w:t>
      </w:r>
      <w:r>
        <w:t xml:space="preserve">| P105_OK | BOOL | P-105 activation condition |</w:t>
      </w:r>
      <w:r>
        <w:t xml:space="preserve"> </w:t>
      </w:r>
      <w:r>
        <w:t xml:space="preserve">| P106_OK | BOOL | P-106 activation condition |</w:t>
      </w:r>
      <w:r>
        <w:t xml:space="preserve"> </w:t>
      </w:r>
      <w:r>
        <w:t xml:space="preserve">| PRV_FAULT | BOOL | Pressure relief valve fault condition |</w:t>
      </w:r>
    </w:p>
    <w:p>
      <w:pPr>
        <w:pStyle w:val="BodyText"/>
      </w:pPr>
      <w:r>
        <w:rPr>
          <w:bCs/>
          <w:b/>
        </w:rPr>
        <w:t xml:space="preserve">Legend:</w:t>
      </w:r>
      <w:r>
        <w:t xml:space="preserve"> </w:t>
      </w:r>
      <w:r>
        <w:t xml:space="preserve">- AI: Analog Input</w:t>
      </w:r>
      <w:r>
        <w:t xml:space="preserve"> </w:t>
      </w:r>
      <w:r>
        <w:t xml:space="preserve">- AO: Analog Output</w:t>
      </w:r>
      <w:r>
        <w:br/>
      </w:r>
      <w:r>
        <w:t xml:space="preserve">- DO: Digital Output</w:t>
      </w:r>
      <w:r>
        <w:t xml:space="preserve"> </w:t>
      </w:r>
      <w:r>
        <w:t xml:space="preserve">- DI: Digital Input</w:t>
      </w:r>
      <w:r>
        <w:t xml:space="preserve"> </w:t>
      </w:r>
      <w:r>
        <w:t xml:space="preserve">- Comm: Communication</w:t>
      </w:r>
    </w:p>
    <w:bookmarkEnd w:id="22"/>
    <w:bookmarkStart w:id="25" w:name="control-logic-summary"/>
    <w:p>
      <w:pPr>
        <w:pStyle w:val="Heading3"/>
      </w:pPr>
      <w:r>
        <w:t xml:space="preserve">9.1.4 Control Logic Summary</w:t>
      </w:r>
    </w:p>
    <w:bookmarkStart w:id="23" w:name="system-states"/>
    <w:p>
      <w:pPr>
        <w:pStyle w:val="Heading4"/>
      </w:pPr>
      <w:r>
        <w:t xml:space="preserve">System Stat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ergency Stop</w:t>
      </w:r>
      <w:r>
        <w:t xml:space="preserve">: All actuators OFF, ALM-101 ON, System_Running = FAL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Stopped</w:t>
      </w:r>
      <w:r>
        <w:t xml:space="preserve">: All actuators OFF, System_Running = FALSE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ystem Running</w:t>
      </w:r>
      <w:r>
        <w:t xml:space="preserve">: Normal operation logic active, System_Running = TRUE</w:t>
      </w:r>
    </w:p>
    <w:bookmarkEnd w:id="23"/>
    <w:bookmarkStart w:id="24" w:name="X4805a8c01cec6d55ffc309efa3ad784e02566a9"/>
    <w:p>
      <w:pPr>
        <w:pStyle w:val="Heading4"/>
      </w:pPr>
      <w:r>
        <w:t xml:space="preserve">Key Logic Conditions (from PLC implementation)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Treatment_OK</w:t>
      </w:r>
      <w:r>
        <w:t xml:space="preserve">: TU_101 &lt; 5.0 NTU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_OK</w:t>
      </w:r>
      <w:r>
        <w:t xml:space="preserve">: PreTreatment_OK AND LT_101 &gt; 20% AND PT_101 50-70 bar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_101 (Intake)</w:t>
      </w:r>
      <w:r>
        <w:t xml:space="preserve">: RO_OK AND LT_101 &lt; 95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_102 (RO Pump)</w:t>
      </w:r>
      <w:r>
        <w:t xml:space="preserve">: RO_OK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_103 (Post-treatment)</w:t>
      </w:r>
      <w:r>
        <w:t xml:space="preserve">: LT_101 &gt; 30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_104 (Transfer to Ground)</w:t>
      </w:r>
      <w:r>
        <w:t xml:space="preserve">: RO_OK AND LT_101 &lt; 95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_105 (Pump to Rooftop)</w:t>
      </w:r>
      <w:r>
        <w:t xml:space="preserve">: LT_101 &gt; 40% AND LT_102 &lt; 95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_106 (Transfer to Roof)</w:t>
      </w:r>
      <w:r>
        <w:t xml:space="preserve">: LT_102 &lt; 98%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V_101</w:t>
      </w:r>
      <w:r>
        <w:t xml:space="preserve">: RO_OK (UV on when RO running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_101</w:t>
      </w:r>
      <w:r>
        <w:t xml:space="preserve">: P_101 OR P_102 (open when intake or RO active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V_101</w:t>
      </w:r>
      <w:r>
        <w:t xml:space="preserve">: PT_101 &gt; 70 bar (pressure relief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larm</w:t>
      </w:r>
      <w:r>
        <w:t xml:space="preserve">: TU_101 &gt; 10 NTU OR PT_101 &lt; 45 OR PT_101 &gt; 75 OR LT_101 &lt; 10% OR LT_102 &gt; 98%</w:t>
      </w:r>
    </w:p>
    <w:bookmarkEnd w:id="24"/>
    <w:bookmarkEnd w:id="25"/>
    <w:bookmarkStart w:id="26" w:name="notes"/>
    <w:p>
      <w:pPr>
        <w:pStyle w:val="Heading3"/>
      </w:pPr>
      <w:r>
        <w:t xml:space="preserve">9.2 Notes</w:t>
      </w:r>
    </w:p>
    <w:p>
      <w:pPr>
        <w:numPr>
          <w:ilvl w:val="0"/>
          <w:numId w:val="1005"/>
        </w:numPr>
        <w:pStyle w:val="Compact"/>
      </w:pPr>
      <w:r>
        <w:t xml:space="preserve">All analog signals are 4–20 mA.</w:t>
      </w:r>
    </w:p>
    <w:p>
      <w:pPr>
        <w:numPr>
          <w:ilvl w:val="0"/>
          <w:numId w:val="1005"/>
        </w:numPr>
        <w:pStyle w:val="Compact"/>
      </w:pPr>
      <w:r>
        <w:t xml:space="preserve">All pumps and valves have local/remote and manual/auto modes.</w:t>
      </w:r>
    </w:p>
    <w:p>
      <w:pPr>
        <w:numPr>
          <w:ilvl w:val="0"/>
          <w:numId w:val="1005"/>
        </w:numPr>
        <w:pStyle w:val="Compact"/>
      </w:pPr>
      <w:r>
        <w:t xml:space="preserve">System can be expanded for remote monitoring, data logging, and advanced diagnostic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rchitecture Update:</w:t>
      </w:r>
      <w:r>
        <w:t xml:space="preserve"> </w:t>
      </w:r>
      <w:r>
        <w:t xml:space="preserve">The I/O table now includes all actuators and sensors as per the new architecture, including additional pumps (P-103 to P-106), system control variables (System_Running, Emergency_Stop), and explicit mapping between PLC variables and HMI display eleme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ynchronization</w:t>
      </w:r>
      <w:r>
        <w:t xml:space="preserve">: I/O table fully matches current PLC implementation (plc file) and HMI display (hmi.py) as of latest update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7:47:11Z</dcterms:created>
  <dcterms:modified xsi:type="dcterms:W3CDTF">2025-06-10T07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